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scode-插件配置"/>
      <w:r>
        <w:t xml:space="preserve">VSCode 插件配置</w:t>
      </w:r>
      <w:bookmarkEnd w:id="20"/>
    </w:p>
    <w:p>
      <w:pPr>
        <w:pStyle w:val="Heading4"/>
      </w:pPr>
      <w:bookmarkStart w:id="21" w:name="安装插件vetureslintprettier"/>
      <w:r>
        <w:t xml:space="preserve">安装插件：vetur，eslint，prettier</w:t>
      </w:r>
      <w:bookmarkEnd w:id="21"/>
    </w:p>
    <w:p>
      <w:pPr>
        <w:pStyle w:val="BlockText"/>
      </w:pPr>
      <w:r>
        <w:t xml:space="preserve">配置eslint规则： 如下图，commond+, 进入vscode配置页，输入eslint，找到Eslint &gt; Trace:Server,点击下方：Edit it setting.json,将如下代码粘贴到配置中，保存即可</w:t>
      </w:r>
    </w:p>
    <w:p>
      <w:pPr>
        <w:pStyle w:val="CaptionedFigure"/>
      </w:pPr>
      <w:r>
        <w:drawing>
          <wp:inline>
            <wp:extent cx="5334000" cy="3473661"/>
            <wp:effectExtent b="0" l="0" r="0" t="0"/>
            <wp:docPr descr="avatar" title="" id="1" name="Picture"/>
            <a:graphic>
              <a:graphicData uri="http://schemas.openxmlformats.org/drawingml/2006/picture">
                <pic:pic>
                  <pic:nvPicPr>
                    <pic:cNvPr descr=".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vatar</w:t>
      </w:r>
    </w:p>
    <w:p>
      <w:pPr>
        <w:pStyle w:val="CaptionedFigure"/>
      </w:pPr>
      <w:r>
        <w:drawing>
          <wp:inline>
            <wp:extent cx="5334000" cy="3531395"/>
            <wp:effectExtent b="0" l="0" r="0" t="0"/>
            <wp:docPr descr="avatar" title="" id="1" name="Picture"/>
            <a:graphic>
              <a:graphicData uri="http://schemas.openxmlformats.org/drawingml/2006/picture">
                <pic:pic>
                  <pic:nvPicPr>
                    <pic:cNvPr descr=".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vatar</w:t>
      </w:r>
    </w:p>
    <w:bookmarkStart w:id="24" w:name="cb1"/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ypescript.format.insertSpaceBeforeFunctionParenthesi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avascript.format.insertSpaceBeforeFunctionParenthesi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indow.zoomLev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"editor.detectIndentation": fals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slint.enab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slint.autoFixOnSav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slint.ru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Type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slint.option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xtension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.j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.vue"</w:t>
      </w:r>
      <w:r>
        <w:br w:type="textWrapping"/>
      </w:r>
      <w:r>
        <w:rPr>
          <w:rStyle w:val="NormalTok"/>
        </w:rPr>
        <w:t xml:space="preserve">        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slint.valid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avascript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angu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utoFix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angu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utoFix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etur.format.defaultFormatter.htm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-beautify-html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it.autofetch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slint.packageManag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rn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slint.alwaysShow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itor.tabSiz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OperatorTok"/>
        </w:rPr>
        <w:t xml:space="preserve">}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07T09:28:06Z</dcterms:created>
  <dcterms:modified xsi:type="dcterms:W3CDTF">2019-03-07T09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